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318B57" w14:textId="1623891D" w:rsidR="002E6D7B" w:rsidRPr="00694F15" w:rsidRDefault="00694F15" w:rsidP="00694F15">
      <w:pPr>
        <w:rPr>
          <w:b/>
          <w:bCs/>
          <w:sz w:val="20"/>
          <w:szCs w:val="23"/>
        </w:rPr>
      </w:pPr>
      <w:r>
        <w:br/>
      </w:r>
      <w:r>
        <w:br/>
      </w:r>
      <w:r w:rsidR="002E6D7B" w:rsidRPr="00694F15">
        <w:rPr>
          <w:b/>
          <w:bCs/>
          <w:sz w:val="20"/>
          <w:szCs w:val="23"/>
        </w:rPr>
        <w:t>We have a</w:t>
      </w:r>
      <w:r w:rsidR="001426E9" w:rsidRPr="00694F15">
        <w:rPr>
          <w:b/>
          <w:bCs/>
          <w:sz w:val="20"/>
          <w:szCs w:val="23"/>
        </w:rPr>
        <w:t xml:space="preserve"> database</w:t>
      </w:r>
      <w:r w:rsidR="002E6D7B" w:rsidRPr="00694F15">
        <w:rPr>
          <w:b/>
          <w:bCs/>
          <w:sz w:val="20"/>
          <w:szCs w:val="23"/>
        </w:rPr>
        <w:t xml:space="preserve"> table </w:t>
      </w:r>
      <w:r w:rsidR="000E1CE8" w:rsidRPr="00694F15">
        <w:rPr>
          <w:b/>
          <w:bCs/>
          <w:sz w:val="20"/>
          <w:szCs w:val="23"/>
        </w:rPr>
        <w:t xml:space="preserve">called </w:t>
      </w:r>
      <w:r w:rsidR="00E11E45" w:rsidRPr="00694F15">
        <w:rPr>
          <w:rStyle w:val="SourceCodeChar"/>
          <w:b/>
          <w:bCs/>
          <w:sz w:val="20"/>
          <w:szCs w:val="22"/>
        </w:rPr>
        <w:t>CITY</w:t>
      </w:r>
      <w:r w:rsidR="001B613C" w:rsidRPr="00694F15">
        <w:rPr>
          <w:rStyle w:val="SourceCodeChar"/>
          <w:b/>
          <w:bCs/>
          <w:sz w:val="20"/>
          <w:szCs w:val="22"/>
        </w:rPr>
        <w:t>_PERIOD</w:t>
      </w:r>
      <w:r w:rsidR="002E6D7B" w:rsidRPr="00694F15">
        <w:rPr>
          <w:b/>
          <w:bCs/>
          <w:sz w:val="20"/>
          <w:szCs w:val="23"/>
        </w:rPr>
        <w:t>. It has columns:</w:t>
      </w:r>
    </w:p>
    <w:p w14:paraId="11BB545C" w14:textId="5F0358B9" w:rsidR="002E6D7B" w:rsidRPr="00694F15" w:rsidRDefault="00836C6D" w:rsidP="002E6D7B">
      <w:pPr>
        <w:numPr>
          <w:ilvl w:val="0"/>
          <w:numId w:val="1"/>
        </w:numPr>
        <w:rPr>
          <w:sz w:val="20"/>
          <w:szCs w:val="23"/>
        </w:rPr>
      </w:pPr>
      <w:bookmarkStart w:id="0" w:name="_Hlk68790807"/>
      <w:r w:rsidRPr="00694F15">
        <w:rPr>
          <w:rStyle w:val="SourceCodeChar"/>
          <w:sz w:val="18"/>
          <w:szCs w:val="22"/>
        </w:rPr>
        <w:t>CITY</w:t>
      </w:r>
      <w:r w:rsidR="00BA3B25" w:rsidRPr="00694F15">
        <w:rPr>
          <w:rStyle w:val="SourceCodeChar"/>
          <w:sz w:val="18"/>
          <w:szCs w:val="22"/>
        </w:rPr>
        <w:t>_ID</w:t>
      </w:r>
      <w:r w:rsidR="002E6D7B" w:rsidRPr="00694F15">
        <w:rPr>
          <w:sz w:val="20"/>
          <w:szCs w:val="23"/>
        </w:rPr>
        <w:t xml:space="preserve">: The </w:t>
      </w:r>
      <w:r w:rsidR="00B81722" w:rsidRPr="00694F15">
        <w:rPr>
          <w:sz w:val="20"/>
          <w:szCs w:val="23"/>
        </w:rPr>
        <w:t>ID</w:t>
      </w:r>
      <w:r w:rsidR="002E6D7B" w:rsidRPr="00694F15">
        <w:rPr>
          <w:sz w:val="20"/>
          <w:szCs w:val="23"/>
        </w:rPr>
        <w:t xml:space="preserve"> of the </w:t>
      </w:r>
      <w:bookmarkEnd w:id="0"/>
      <w:r w:rsidR="00AA5080" w:rsidRPr="00694F15">
        <w:rPr>
          <w:sz w:val="20"/>
          <w:szCs w:val="23"/>
        </w:rPr>
        <w:t>city</w:t>
      </w:r>
    </w:p>
    <w:p w14:paraId="1AA8BE3E" w14:textId="3EE9BD61" w:rsidR="006C474B" w:rsidRPr="00694F15" w:rsidRDefault="00BA3B25" w:rsidP="002E6D7B">
      <w:pPr>
        <w:numPr>
          <w:ilvl w:val="0"/>
          <w:numId w:val="1"/>
        </w:numPr>
        <w:rPr>
          <w:sz w:val="20"/>
          <w:szCs w:val="23"/>
        </w:rPr>
      </w:pPr>
      <w:r w:rsidRPr="00694F15">
        <w:rPr>
          <w:rStyle w:val="SourceCodeChar"/>
          <w:sz w:val="18"/>
          <w:szCs w:val="22"/>
        </w:rPr>
        <w:t>NAME</w:t>
      </w:r>
      <w:r w:rsidRPr="00694F15">
        <w:rPr>
          <w:sz w:val="20"/>
          <w:szCs w:val="23"/>
        </w:rPr>
        <w:t xml:space="preserve">: The name of the </w:t>
      </w:r>
      <w:r w:rsidR="009037B3" w:rsidRPr="00694F15">
        <w:rPr>
          <w:sz w:val="20"/>
          <w:szCs w:val="23"/>
        </w:rPr>
        <w:t>city</w:t>
      </w:r>
    </w:p>
    <w:p w14:paraId="5AA01966" w14:textId="5731125F" w:rsidR="002E6D7B" w:rsidRPr="00694F15" w:rsidRDefault="002E6D7B" w:rsidP="002E6D7B">
      <w:pPr>
        <w:numPr>
          <w:ilvl w:val="0"/>
          <w:numId w:val="1"/>
        </w:numPr>
        <w:rPr>
          <w:sz w:val="20"/>
          <w:szCs w:val="23"/>
        </w:rPr>
      </w:pPr>
      <w:r w:rsidRPr="00694F15">
        <w:rPr>
          <w:rStyle w:val="SourceCodeChar"/>
          <w:sz w:val="18"/>
          <w:szCs w:val="22"/>
        </w:rPr>
        <w:t>START_DATE</w:t>
      </w:r>
      <w:r w:rsidRPr="00694F15">
        <w:rPr>
          <w:sz w:val="20"/>
          <w:szCs w:val="23"/>
        </w:rPr>
        <w:t>: The date from which t</w:t>
      </w:r>
      <w:r w:rsidR="00FA7438" w:rsidRPr="00694F15">
        <w:rPr>
          <w:sz w:val="20"/>
          <w:szCs w:val="23"/>
        </w:rPr>
        <w:t xml:space="preserve">he </w:t>
      </w:r>
      <w:r w:rsidR="006A119B" w:rsidRPr="00694F15">
        <w:rPr>
          <w:sz w:val="20"/>
          <w:szCs w:val="23"/>
        </w:rPr>
        <w:t xml:space="preserve">company starts </w:t>
      </w:r>
      <w:proofErr w:type="spellStart"/>
      <w:r w:rsidR="006A119B" w:rsidRPr="00694F15">
        <w:rPr>
          <w:sz w:val="20"/>
          <w:szCs w:val="23"/>
        </w:rPr>
        <w:t>marketting</w:t>
      </w:r>
      <w:proofErr w:type="spellEnd"/>
      <w:r w:rsidR="006A119B" w:rsidRPr="00694F15">
        <w:rPr>
          <w:sz w:val="20"/>
          <w:szCs w:val="23"/>
        </w:rPr>
        <w:t xml:space="preserve"> activities for the city</w:t>
      </w:r>
      <w:r w:rsidR="00C07859" w:rsidRPr="00694F15">
        <w:rPr>
          <w:sz w:val="20"/>
          <w:szCs w:val="23"/>
        </w:rPr>
        <w:t xml:space="preserve"> (date is inclusive)</w:t>
      </w:r>
    </w:p>
    <w:p w14:paraId="4AFB3EF0" w14:textId="4A7680C6" w:rsidR="002E6D7B" w:rsidRPr="00694F15" w:rsidRDefault="002E6D7B" w:rsidP="002E6D7B">
      <w:pPr>
        <w:numPr>
          <w:ilvl w:val="0"/>
          <w:numId w:val="1"/>
        </w:numPr>
        <w:rPr>
          <w:sz w:val="20"/>
          <w:szCs w:val="23"/>
        </w:rPr>
      </w:pPr>
      <w:r w:rsidRPr="00694F15">
        <w:rPr>
          <w:rStyle w:val="SourceCodeChar"/>
          <w:sz w:val="18"/>
          <w:szCs w:val="22"/>
        </w:rPr>
        <w:t>END_DATE</w:t>
      </w:r>
      <w:r w:rsidRPr="00694F15">
        <w:rPr>
          <w:sz w:val="20"/>
          <w:szCs w:val="23"/>
        </w:rPr>
        <w:t xml:space="preserve">: The date to which </w:t>
      </w:r>
      <w:r w:rsidR="003B200F" w:rsidRPr="00694F15">
        <w:rPr>
          <w:sz w:val="20"/>
          <w:szCs w:val="23"/>
        </w:rPr>
        <w:t xml:space="preserve">the company does the </w:t>
      </w:r>
      <w:proofErr w:type="spellStart"/>
      <w:r w:rsidR="003B200F" w:rsidRPr="00694F15">
        <w:rPr>
          <w:sz w:val="20"/>
          <w:szCs w:val="23"/>
        </w:rPr>
        <w:t>markettign</w:t>
      </w:r>
      <w:proofErr w:type="spellEnd"/>
      <w:r w:rsidR="003B200F" w:rsidRPr="00694F15">
        <w:rPr>
          <w:sz w:val="20"/>
          <w:szCs w:val="23"/>
        </w:rPr>
        <w:t xml:space="preserve"> activities for the city</w:t>
      </w:r>
      <w:r w:rsidR="001C3D03" w:rsidRPr="00694F15">
        <w:rPr>
          <w:sz w:val="20"/>
          <w:szCs w:val="23"/>
        </w:rPr>
        <w:t xml:space="preserve"> (date is inclusive)</w:t>
      </w:r>
    </w:p>
    <w:p w14:paraId="23AA51B5" w14:textId="57CD5EDE" w:rsidR="002E6D7B" w:rsidRPr="00694F15" w:rsidRDefault="002E6D7B" w:rsidP="002E6D7B">
      <w:pPr>
        <w:numPr>
          <w:ilvl w:val="0"/>
          <w:numId w:val="1"/>
        </w:numPr>
        <w:rPr>
          <w:sz w:val="20"/>
          <w:szCs w:val="23"/>
        </w:rPr>
      </w:pPr>
      <w:r w:rsidRPr="00694F15">
        <w:rPr>
          <w:rStyle w:val="SourceCodeChar"/>
          <w:sz w:val="18"/>
          <w:szCs w:val="22"/>
        </w:rPr>
        <w:t>PRIORITY</w:t>
      </w:r>
      <w:r w:rsidRPr="00694F15">
        <w:rPr>
          <w:sz w:val="20"/>
          <w:szCs w:val="23"/>
        </w:rPr>
        <w:t xml:space="preserve">: The priority of the </w:t>
      </w:r>
      <w:r w:rsidR="005A52E3" w:rsidRPr="00694F15">
        <w:rPr>
          <w:sz w:val="20"/>
          <w:szCs w:val="23"/>
        </w:rPr>
        <w:t>city</w:t>
      </w:r>
      <w:r w:rsidRPr="00694F15">
        <w:rPr>
          <w:sz w:val="20"/>
          <w:szCs w:val="23"/>
        </w:rPr>
        <w:t xml:space="preserve"> for the given date rang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29"/>
        <w:gridCol w:w="1529"/>
        <w:gridCol w:w="1529"/>
        <w:gridCol w:w="1529"/>
        <w:gridCol w:w="1529"/>
      </w:tblGrid>
      <w:tr w:rsidR="002A7CAF" w:rsidRPr="002E6D7B" w14:paraId="535D1C21" w14:textId="77777777" w:rsidTr="009773C3">
        <w:trPr>
          <w:trHeight w:val="249"/>
        </w:trPr>
        <w:tc>
          <w:tcPr>
            <w:tcW w:w="1529" w:type="dxa"/>
          </w:tcPr>
          <w:p w14:paraId="1851343D" w14:textId="51BA11D9" w:rsidR="002A7CAF" w:rsidRPr="002E6D7B" w:rsidRDefault="002A7CAF" w:rsidP="002E6D7B">
            <w:pPr>
              <w:rPr>
                <w:b/>
              </w:rPr>
            </w:pPr>
            <w:r>
              <w:rPr>
                <w:b/>
              </w:rPr>
              <w:t>CITY_ID</w:t>
            </w:r>
          </w:p>
        </w:tc>
        <w:tc>
          <w:tcPr>
            <w:tcW w:w="1529" w:type="dxa"/>
          </w:tcPr>
          <w:p w14:paraId="580D6265" w14:textId="7FA954AE" w:rsidR="002A7CAF" w:rsidRPr="002E6D7B" w:rsidRDefault="002A7CAF" w:rsidP="002E6D7B">
            <w:pPr>
              <w:rPr>
                <w:b/>
              </w:rPr>
            </w:pPr>
            <w:r>
              <w:rPr>
                <w:b/>
              </w:rPr>
              <w:t>NAME</w:t>
            </w:r>
          </w:p>
        </w:tc>
        <w:tc>
          <w:tcPr>
            <w:tcW w:w="1529" w:type="dxa"/>
          </w:tcPr>
          <w:p w14:paraId="1484AE23" w14:textId="77777777" w:rsidR="002A7CAF" w:rsidRPr="002E6D7B" w:rsidRDefault="002A7CAF" w:rsidP="002E6D7B">
            <w:pPr>
              <w:rPr>
                <w:b/>
              </w:rPr>
            </w:pPr>
            <w:r w:rsidRPr="002E6D7B">
              <w:rPr>
                <w:b/>
              </w:rPr>
              <w:t>START_DATE</w:t>
            </w:r>
          </w:p>
        </w:tc>
        <w:tc>
          <w:tcPr>
            <w:tcW w:w="1529" w:type="dxa"/>
          </w:tcPr>
          <w:p w14:paraId="41192857" w14:textId="77777777" w:rsidR="002A7CAF" w:rsidRPr="002E6D7B" w:rsidRDefault="002A7CAF" w:rsidP="002E6D7B">
            <w:pPr>
              <w:rPr>
                <w:b/>
              </w:rPr>
            </w:pPr>
            <w:r w:rsidRPr="002E6D7B">
              <w:rPr>
                <w:b/>
              </w:rPr>
              <w:t>END_DATE</w:t>
            </w:r>
          </w:p>
        </w:tc>
        <w:tc>
          <w:tcPr>
            <w:tcW w:w="1529" w:type="dxa"/>
          </w:tcPr>
          <w:p w14:paraId="7D2D7136" w14:textId="77777777" w:rsidR="002A7CAF" w:rsidRPr="002E6D7B" w:rsidRDefault="002A7CAF" w:rsidP="002E6D7B">
            <w:pPr>
              <w:rPr>
                <w:b/>
              </w:rPr>
            </w:pPr>
            <w:r w:rsidRPr="002E6D7B">
              <w:rPr>
                <w:b/>
              </w:rPr>
              <w:t>PRIORITY</w:t>
            </w:r>
          </w:p>
        </w:tc>
      </w:tr>
      <w:tr w:rsidR="002A7CAF" w:rsidRPr="002E6D7B" w14:paraId="02A7C9A5" w14:textId="77777777" w:rsidTr="009773C3">
        <w:trPr>
          <w:trHeight w:val="249"/>
        </w:trPr>
        <w:tc>
          <w:tcPr>
            <w:tcW w:w="1529" w:type="dxa"/>
          </w:tcPr>
          <w:p w14:paraId="0697543A" w14:textId="5B707580" w:rsidR="002A7CAF" w:rsidRPr="002E6D7B" w:rsidRDefault="005432CF" w:rsidP="002E6D7B">
            <w:r>
              <w:t>1</w:t>
            </w:r>
          </w:p>
        </w:tc>
        <w:tc>
          <w:tcPr>
            <w:tcW w:w="1529" w:type="dxa"/>
          </w:tcPr>
          <w:p w14:paraId="360CED0A" w14:textId="0A6EAB26" w:rsidR="002A7CAF" w:rsidRPr="002E6D7B" w:rsidRDefault="005432CF" w:rsidP="002E6D7B">
            <w:r>
              <w:t>Pune</w:t>
            </w:r>
          </w:p>
        </w:tc>
        <w:tc>
          <w:tcPr>
            <w:tcW w:w="1529" w:type="dxa"/>
          </w:tcPr>
          <w:p w14:paraId="28EE6450" w14:textId="5C9115B1" w:rsidR="002A7CAF" w:rsidRPr="002E6D7B" w:rsidRDefault="002A7CAF" w:rsidP="002E6D7B">
            <w:r w:rsidRPr="002E6D7B">
              <w:t>01-</w:t>
            </w:r>
            <w:r w:rsidR="0022237A">
              <w:t>JAN</w:t>
            </w:r>
            <w:r w:rsidRPr="002E6D7B">
              <w:t>-20</w:t>
            </w:r>
            <w:r w:rsidR="003C760B">
              <w:t>21</w:t>
            </w:r>
          </w:p>
        </w:tc>
        <w:tc>
          <w:tcPr>
            <w:tcW w:w="1529" w:type="dxa"/>
          </w:tcPr>
          <w:p w14:paraId="5C8B1612" w14:textId="35097A6E" w:rsidR="002A7CAF" w:rsidRPr="002E6D7B" w:rsidRDefault="002A7CAF" w:rsidP="002E6D7B">
            <w:r w:rsidRPr="002E6D7B">
              <w:t>15-</w:t>
            </w:r>
            <w:r w:rsidR="0022237A">
              <w:t>JAN</w:t>
            </w:r>
            <w:r w:rsidRPr="002E6D7B">
              <w:t>-20</w:t>
            </w:r>
            <w:r w:rsidR="003C760B">
              <w:t>21</w:t>
            </w:r>
          </w:p>
        </w:tc>
        <w:tc>
          <w:tcPr>
            <w:tcW w:w="1529" w:type="dxa"/>
          </w:tcPr>
          <w:p w14:paraId="5EDA958A" w14:textId="77777777" w:rsidR="002A7CAF" w:rsidRPr="002E6D7B" w:rsidRDefault="002A7CAF" w:rsidP="002E6D7B">
            <w:r w:rsidRPr="002E6D7B">
              <w:t>10</w:t>
            </w:r>
          </w:p>
        </w:tc>
      </w:tr>
      <w:tr w:rsidR="002A7CAF" w:rsidRPr="002E6D7B" w14:paraId="11860F1D" w14:textId="77777777" w:rsidTr="009773C3">
        <w:trPr>
          <w:trHeight w:val="249"/>
        </w:trPr>
        <w:tc>
          <w:tcPr>
            <w:tcW w:w="1529" w:type="dxa"/>
          </w:tcPr>
          <w:p w14:paraId="3209C3B8" w14:textId="5DE48ADD" w:rsidR="002A7CAF" w:rsidRPr="002E6D7B" w:rsidRDefault="001E5A35" w:rsidP="002E6D7B">
            <w:r>
              <w:t>2</w:t>
            </w:r>
          </w:p>
        </w:tc>
        <w:tc>
          <w:tcPr>
            <w:tcW w:w="1529" w:type="dxa"/>
          </w:tcPr>
          <w:p w14:paraId="79EF71BD" w14:textId="6E23B08E" w:rsidR="002A7CAF" w:rsidRPr="002E6D7B" w:rsidRDefault="001E5A35" w:rsidP="002E6D7B">
            <w:r>
              <w:t>Mumbai</w:t>
            </w:r>
          </w:p>
        </w:tc>
        <w:tc>
          <w:tcPr>
            <w:tcW w:w="1529" w:type="dxa"/>
          </w:tcPr>
          <w:p w14:paraId="71EB65B5" w14:textId="1DB4338B" w:rsidR="002A7CAF" w:rsidRPr="002E6D7B" w:rsidRDefault="002A7CAF" w:rsidP="002E6D7B">
            <w:r w:rsidRPr="002E6D7B">
              <w:t>01-</w:t>
            </w:r>
            <w:r w:rsidR="0022237A">
              <w:t>JAN</w:t>
            </w:r>
            <w:r w:rsidRPr="002E6D7B">
              <w:t>-20</w:t>
            </w:r>
            <w:r w:rsidR="001E5A35">
              <w:t>21</w:t>
            </w:r>
          </w:p>
        </w:tc>
        <w:tc>
          <w:tcPr>
            <w:tcW w:w="1529" w:type="dxa"/>
          </w:tcPr>
          <w:p w14:paraId="6EA9BFDF" w14:textId="768FC8DB" w:rsidR="002A7CAF" w:rsidRPr="002E6D7B" w:rsidRDefault="002A7CAF" w:rsidP="002E6D7B">
            <w:r w:rsidRPr="002E6D7B">
              <w:t>15-</w:t>
            </w:r>
            <w:r w:rsidR="008C3C7D">
              <w:t>FEB</w:t>
            </w:r>
            <w:r w:rsidRPr="002E6D7B">
              <w:t>-20</w:t>
            </w:r>
            <w:r w:rsidR="001E5A35">
              <w:t>21</w:t>
            </w:r>
          </w:p>
        </w:tc>
        <w:tc>
          <w:tcPr>
            <w:tcW w:w="1529" w:type="dxa"/>
          </w:tcPr>
          <w:p w14:paraId="0132B63E" w14:textId="77777777" w:rsidR="002A7CAF" w:rsidRPr="002E6D7B" w:rsidRDefault="002A7CAF" w:rsidP="002E6D7B">
            <w:r w:rsidRPr="002E6D7B">
              <w:t>20</w:t>
            </w:r>
          </w:p>
        </w:tc>
      </w:tr>
      <w:tr w:rsidR="002A7CAF" w:rsidRPr="002E6D7B" w14:paraId="67C4392A" w14:textId="77777777" w:rsidTr="009773C3">
        <w:trPr>
          <w:trHeight w:val="249"/>
        </w:trPr>
        <w:tc>
          <w:tcPr>
            <w:tcW w:w="1529" w:type="dxa"/>
          </w:tcPr>
          <w:p w14:paraId="74A1E0B1" w14:textId="11AAC159" w:rsidR="002A7CAF" w:rsidRPr="002E6D7B" w:rsidRDefault="001E5A35" w:rsidP="002E6D7B">
            <w:r>
              <w:t>3</w:t>
            </w:r>
          </w:p>
        </w:tc>
        <w:tc>
          <w:tcPr>
            <w:tcW w:w="1529" w:type="dxa"/>
          </w:tcPr>
          <w:p w14:paraId="5EFE93EA" w14:textId="76DD5E21" w:rsidR="002A7CAF" w:rsidRPr="002E6D7B" w:rsidRDefault="001E5A35" w:rsidP="002E6D7B">
            <w:r>
              <w:t>Delhi</w:t>
            </w:r>
          </w:p>
        </w:tc>
        <w:tc>
          <w:tcPr>
            <w:tcW w:w="1529" w:type="dxa"/>
          </w:tcPr>
          <w:p w14:paraId="677D6F2E" w14:textId="1217C8B0" w:rsidR="002A7CAF" w:rsidRPr="002E6D7B" w:rsidRDefault="002A7CAF" w:rsidP="002E6D7B">
            <w:r w:rsidRPr="002E6D7B">
              <w:t>01-</w:t>
            </w:r>
            <w:r w:rsidR="001C23FC">
              <w:t>MAR</w:t>
            </w:r>
            <w:r w:rsidRPr="002E6D7B">
              <w:t>-20</w:t>
            </w:r>
            <w:r w:rsidR="001E5A35">
              <w:t>21</w:t>
            </w:r>
          </w:p>
        </w:tc>
        <w:tc>
          <w:tcPr>
            <w:tcW w:w="1529" w:type="dxa"/>
          </w:tcPr>
          <w:p w14:paraId="521F20E9" w14:textId="32269960" w:rsidR="002A7CAF" w:rsidRPr="002E6D7B" w:rsidRDefault="002A7CAF" w:rsidP="002E6D7B">
            <w:r w:rsidRPr="002E6D7B">
              <w:t>15-</w:t>
            </w:r>
            <w:r w:rsidR="006874BA">
              <w:t>MAY</w:t>
            </w:r>
            <w:r w:rsidRPr="002E6D7B">
              <w:t>-20</w:t>
            </w:r>
            <w:r w:rsidR="001E5A35">
              <w:t>21</w:t>
            </w:r>
          </w:p>
        </w:tc>
        <w:tc>
          <w:tcPr>
            <w:tcW w:w="1529" w:type="dxa"/>
          </w:tcPr>
          <w:p w14:paraId="0F3E6563" w14:textId="77777777" w:rsidR="002A7CAF" w:rsidRPr="002E6D7B" w:rsidRDefault="002A7CAF" w:rsidP="002E6D7B">
            <w:r w:rsidRPr="002E6D7B">
              <w:t>30</w:t>
            </w:r>
          </w:p>
        </w:tc>
      </w:tr>
      <w:tr w:rsidR="00FF05C2" w:rsidRPr="002E6D7B" w14:paraId="29BB9DBD" w14:textId="77777777" w:rsidTr="009773C3">
        <w:trPr>
          <w:trHeight w:val="249"/>
        </w:trPr>
        <w:tc>
          <w:tcPr>
            <w:tcW w:w="1529" w:type="dxa"/>
          </w:tcPr>
          <w:p w14:paraId="6BBF548F" w14:textId="28465CEE" w:rsidR="00FF05C2" w:rsidRDefault="006D7506" w:rsidP="002E6D7B">
            <w:r>
              <w:t>1</w:t>
            </w:r>
          </w:p>
        </w:tc>
        <w:tc>
          <w:tcPr>
            <w:tcW w:w="1529" w:type="dxa"/>
          </w:tcPr>
          <w:p w14:paraId="261BD71B" w14:textId="2DBBA7F4" w:rsidR="00FF05C2" w:rsidRDefault="009D3540" w:rsidP="002E6D7B">
            <w:r>
              <w:t>Pune</w:t>
            </w:r>
          </w:p>
        </w:tc>
        <w:tc>
          <w:tcPr>
            <w:tcW w:w="1529" w:type="dxa"/>
          </w:tcPr>
          <w:p w14:paraId="1517E2AE" w14:textId="2111792B" w:rsidR="00FF05C2" w:rsidRPr="002E6D7B" w:rsidRDefault="002C1934" w:rsidP="002E6D7B">
            <w:r>
              <w:t>01-FEB-2021</w:t>
            </w:r>
          </w:p>
        </w:tc>
        <w:tc>
          <w:tcPr>
            <w:tcW w:w="1529" w:type="dxa"/>
          </w:tcPr>
          <w:p w14:paraId="505FE5B5" w14:textId="43BDF7C3" w:rsidR="00FF05C2" w:rsidRPr="002E6D7B" w:rsidRDefault="002C1934" w:rsidP="002E6D7B">
            <w:r>
              <w:t>28-FEB-2021</w:t>
            </w:r>
          </w:p>
        </w:tc>
        <w:tc>
          <w:tcPr>
            <w:tcW w:w="1529" w:type="dxa"/>
          </w:tcPr>
          <w:p w14:paraId="09FC28F3" w14:textId="35D1FAA1" w:rsidR="00FF05C2" w:rsidRPr="002E6D7B" w:rsidRDefault="00DA7261" w:rsidP="002E6D7B">
            <w:r>
              <w:t>5</w:t>
            </w:r>
          </w:p>
        </w:tc>
      </w:tr>
    </w:tbl>
    <w:p w14:paraId="36B88B66" w14:textId="2ED8EBD6" w:rsidR="00F11D9E" w:rsidRPr="00694F15" w:rsidRDefault="00F11D9E" w:rsidP="002E6D7B">
      <w:pPr>
        <w:rPr>
          <w:sz w:val="18"/>
          <w:szCs w:val="21"/>
        </w:rPr>
      </w:pPr>
      <w:r w:rsidRPr="00694F15">
        <w:rPr>
          <w:sz w:val="18"/>
          <w:szCs w:val="21"/>
        </w:rPr>
        <w:t>You have to write a program that given the list of city periods, it should give you the list of date ranges along with the city having highest priority for that date range.</w:t>
      </w:r>
    </w:p>
    <w:p w14:paraId="45153D47" w14:textId="473BD674" w:rsidR="00865672" w:rsidRDefault="002E6D7B" w:rsidP="00386412">
      <w:r w:rsidRPr="002E6D7B">
        <w:t>So, for the above example, output should be lik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29"/>
        <w:gridCol w:w="1529"/>
        <w:gridCol w:w="1529"/>
        <w:gridCol w:w="1529"/>
        <w:gridCol w:w="1529"/>
      </w:tblGrid>
      <w:tr w:rsidR="00386412" w:rsidRPr="00386412" w14:paraId="1D9B4D29" w14:textId="77777777" w:rsidTr="00F96D6F">
        <w:trPr>
          <w:trHeight w:val="249"/>
        </w:trPr>
        <w:tc>
          <w:tcPr>
            <w:tcW w:w="1529" w:type="dxa"/>
          </w:tcPr>
          <w:p w14:paraId="24AAB549" w14:textId="77777777" w:rsidR="00386412" w:rsidRPr="00386412" w:rsidRDefault="00386412" w:rsidP="00386412">
            <w:pPr>
              <w:rPr>
                <w:b/>
              </w:rPr>
            </w:pPr>
            <w:r w:rsidRPr="00386412">
              <w:rPr>
                <w:b/>
              </w:rPr>
              <w:t>CITY_ID</w:t>
            </w:r>
          </w:p>
        </w:tc>
        <w:tc>
          <w:tcPr>
            <w:tcW w:w="1529" w:type="dxa"/>
          </w:tcPr>
          <w:p w14:paraId="43F9824B" w14:textId="77777777" w:rsidR="00386412" w:rsidRPr="00386412" w:rsidRDefault="00386412" w:rsidP="00386412">
            <w:pPr>
              <w:rPr>
                <w:b/>
              </w:rPr>
            </w:pPr>
            <w:r w:rsidRPr="00386412">
              <w:rPr>
                <w:b/>
              </w:rPr>
              <w:t>NAME</w:t>
            </w:r>
          </w:p>
        </w:tc>
        <w:tc>
          <w:tcPr>
            <w:tcW w:w="1529" w:type="dxa"/>
          </w:tcPr>
          <w:p w14:paraId="560849BE" w14:textId="77777777" w:rsidR="00386412" w:rsidRPr="00386412" w:rsidRDefault="00386412" w:rsidP="00386412">
            <w:pPr>
              <w:rPr>
                <w:b/>
              </w:rPr>
            </w:pPr>
            <w:r w:rsidRPr="00386412">
              <w:rPr>
                <w:b/>
              </w:rPr>
              <w:t>START_DATE</w:t>
            </w:r>
          </w:p>
        </w:tc>
        <w:tc>
          <w:tcPr>
            <w:tcW w:w="1529" w:type="dxa"/>
          </w:tcPr>
          <w:p w14:paraId="1701D757" w14:textId="77777777" w:rsidR="00386412" w:rsidRPr="00386412" w:rsidRDefault="00386412" w:rsidP="00386412">
            <w:pPr>
              <w:rPr>
                <w:b/>
              </w:rPr>
            </w:pPr>
            <w:r w:rsidRPr="00386412">
              <w:rPr>
                <w:b/>
              </w:rPr>
              <w:t>END_DATE</w:t>
            </w:r>
          </w:p>
        </w:tc>
        <w:tc>
          <w:tcPr>
            <w:tcW w:w="1529" w:type="dxa"/>
          </w:tcPr>
          <w:p w14:paraId="3CAEEBDD" w14:textId="77777777" w:rsidR="00386412" w:rsidRPr="00386412" w:rsidRDefault="00386412" w:rsidP="00386412">
            <w:pPr>
              <w:rPr>
                <w:b/>
              </w:rPr>
            </w:pPr>
            <w:r w:rsidRPr="00386412">
              <w:rPr>
                <w:b/>
              </w:rPr>
              <w:t>PRIORITY</w:t>
            </w:r>
          </w:p>
        </w:tc>
      </w:tr>
      <w:tr w:rsidR="00386412" w:rsidRPr="00386412" w14:paraId="18A0B5D5" w14:textId="77777777" w:rsidTr="00F96D6F">
        <w:trPr>
          <w:trHeight w:val="249"/>
        </w:trPr>
        <w:tc>
          <w:tcPr>
            <w:tcW w:w="1529" w:type="dxa"/>
          </w:tcPr>
          <w:p w14:paraId="69EBE97F" w14:textId="029ED2CF" w:rsidR="00386412" w:rsidRPr="00386412" w:rsidRDefault="0078055A" w:rsidP="00386412">
            <w:r>
              <w:t>2</w:t>
            </w:r>
          </w:p>
        </w:tc>
        <w:tc>
          <w:tcPr>
            <w:tcW w:w="1529" w:type="dxa"/>
          </w:tcPr>
          <w:p w14:paraId="1A69918B" w14:textId="3F33BC17" w:rsidR="00386412" w:rsidRPr="00386412" w:rsidRDefault="0078055A" w:rsidP="00386412">
            <w:r>
              <w:t>Mumbai</w:t>
            </w:r>
          </w:p>
        </w:tc>
        <w:tc>
          <w:tcPr>
            <w:tcW w:w="1529" w:type="dxa"/>
          </w:tcPr>
          <w:p w14:paraId="5F014441" w14:textId="77777777" w:rsidR="00386412" w:rsidRPr="00386412" w:rsidRDefault="00386412" w:rsidP="00386412">
            <w:r w:rsidRPr="00386412">
              <w:t>01-JAN-2021</w:t>
            </w:r>
          </w:p>
        </w:tc>
        <w:tc>
          <w:tcPr>
            <w:tcW w:w="1529" w:type="dxa"/>
          </w:tcPr>
          <w:p w14:paraId="4EA46BBF" w14:textId="18DF2388" w:rsidR="00386412" w:rsidRPr="00386412" w:rsidRDefault="00386412" w:rsidP="00386412">
            <w:r w:rsidRPr="00386412">
              <w:t>15-</w:t>
            </w:r>
            <w:r w:rsidR="0078055A">
              <w:t>FEB</w:t>
            </w:r>
            <w:r w:rsidRPr="00386412">
              <w:t>-2021</w:t>
            </w:r>
          </w:p>
        </w:tc>
        <w:tc>
          <w:tcPr>
            <w:tcW w:w="1529" w:type="dxa"/>
          </w:tcPr>
          <w:p w14:paraId="14C65B13" w14:textId="30595AB4" w:rsidR="00386412" w:rsidRPr="00386412" w:rsidRDefault="0078055A" w:rsidP="00386412">
            <w:r>
              <w:t>20</w:t>
            </w:r>
          </w:p>
        </w:tc>
      </w:tr>
      <w:tr w:rsidR="00386412" w:rsidRPr="00386412" w14:paraId="4EC2FB3E" w14:textId="77777777" w:rsidTr="00F96D6F">
        <w:trPr>
          <w:trHeight w:val="249"/>
        </w:trPr>
        <w:tc>
          <w:tcPr>
            <w:tcW w:w="1529" w:type="dxa"/>
          </w:tcPr>
          <w:p w14:paraId="686C5C42" w14:textId="5380D8EB" w:rsidR="00386412" w:rsidRPr="00386412" w:rsidRDefault="00DF1EDF" w:rsidP="00386412">
            <w:r>
              <w:t>1</w:t>
            </w:r>
          </w:p>
        </w:tc>
        <w:tc>
          <w:tcPr>
            <w:tcW w:w="1529" w:type="dxa"/>
          </w:tcPr>
          <w:p w14:paraId="201C2C71" w14:textId="357AA514" w:rsidR="00386412" w:rsidRPr="00386412" w:rsidRDefault="00DF1EDF" w:rsidP="00386412">
            <w:r>
              <w:t>Pune</w:t>
            </w:r>
          </w:p>
        </w:tc>
        <w:tc>
          <w:tcPr>
            <w:tcW w:w="1529" w:type="dxa"/>
          </w:tcPr>
          <w:p w14:paraId="73E1A412" w14:textId="6FD57379" w:rsidR="00386412" w:rsidRPr="00386412" w:rsidRDefault="00DF1EDF" w:rsidP="00386412">
            <w:r>
              <w:t>15</w:t>
            </w:r>
            <w:r w:rsidR="00386412" w:rsidRPr="00386412">
              <w:t>-</w:t>
            </w:r>
            <w:r>
              <w:t>FEB</w:t>
            </w:r>
            <w:r w:rsidR="00386412" w:rsidRPr="00386412">
              <w:t>-2021</w:t>
            </w:r>
          </w:p>
        </w:tc>
        <w:tc>
          <w:tcPr>
            <w:tcW w:w="1529" w:type="dxa"/>
          </w:tcPr>
          <w:p w14:paraId="32602925" w14:textId="70356791" w:rsidR="00386412" w:rsidRPr="00386412" w:rsidRDefault="004F5F60" w:rsidP="00386412">
            <w:r>
              <w:t>28</w:t>
            </w:r>
            <w:r w:rsidR="00386412" w:rsidRPr="00386412">
              <w:t>-FEB-2021</w:t>
            </w:r>
          </w:p>
        </w:tc>
        <w:tc>
          <w:tcPr>
            <w:tcW w:w="1529" w:type="dxa"/>
          </w:tcPr>
          <w:p w14:paraId="2E174BC8" w14:textId="7DAEC280" w:rsidR="00386412" w:rsidRPr="00386412" w:rsidRDefault="004F5F60" w:rsidP="00386412">
            <w:r>
              <w:t>5</w:t>
            </w:r>
          </w:p>
        </w:tc>
      </w:tr>
      <w:tr w:rsidR="00386412" w:rsidRPr="00386412" w14:paraId="5AFEFFC6" w14:textId="77777777" w:rsidTr="00F96D6F">
        <w:trPr>
          <w:trHeight w:val="249"/>
        </w:trPr>
        <w:tc>
          <w:tcPr>
            <w:tcW w:w="1529" w:type="dxa"/>
          </w:tcPr>
          <w:p w14:paraId="292D4D38" w14:textId="77777777" w:rsidR="00386412" w:rsidRPr="00386412" w:rsidRDefault="00386412" w:rsidP="00386412">
            <w:r w:rsidRPr="00386412">
              <w:t>3</w:t>
            </w:r>
          </w:p>
        </w:tc>
        <w:tc>
          <w:tcPr>
            <w:tcW w:w="1529" w:type="dxa"/>
          </w:tcPr>
          <w:p w14:paraId="49F83310" w14:textId="77777777" w:rsidR="00386412" w:rsidRPr="00386412" w:rsidRDefault="00386412" w:rsidP="00386412">
            <w:r w:rsidRPr="00386412">
              <w:t>Delhi</w:t>
            </w:r>
          </w:p>
        </w:tc>
        <w:tc>
          <w:tcPr>
            <w:tcW w:w="1529" w:type="dxa"/>
          </w:tcPr>
          <w:p w14:paraId="51CBBEDC" w14:textId="77777777" w:rsidR="00386412" w:rsidRPr="00386412" w:rsidRDefault="00386412" w:rsidP="00386412">
            <w:r w:rsidRPr="00386412">
              <w:t>01-MAR-2021</w:t>
            </w:r>
          </w:p>
        </w:tc>
        <w:tc>
          <w:tcPr>
            <w:tcW w:w="1529" w:type="dxa"/>
          </w:tcPr>
          <w:p w14:paraId="1065D3CB" w14:textId="77777777" w:rsidR="00386412" w:rsidRPr="00386412" w:rsidRDefault="00386412" w:rsidP="00386412">
            <w:r w:rsidRPr="00386412">
              <w:t>15-MAY-2021</w:t>
            </w:r>
          </w:p>
        </w:tc>
        <w:tc>
          <w:tcPr>
            <w:tcW w:w="1529" w:type="dxa"/>
          </w:tcPr>
          <w:p w14:paraId="2D7ACC5E" w14:textId="77777777" w:rsidR="00386412" w:rsidRPr="00386412" w:rsidRDefault="00386412" w:rsidP="00386412">
            <w:r w:rsidRPr="00386412">
              <w:t>30</w:t>
            </w:r>
          </w:p>
        </w:tc>
      </w:tr>
    </w:tbl>
    <w:p w14:paraId="5D9EFFF9" w14:textId="79750F10" w:rsidR="00386412" w:rsidRPr="00694F15" w:rsidRDefault="00941E41" w:rsidP="00386412">
      <w:pPr>
        <w:rPr>
          <w:b/>
          <w:bCs/>
          <w:sz w:val="22"/>
          <w:szCs w:val="25"/>
          <w:u w:val="single"/>
        </w:rPr>
      </w:pPr>
      <w:r w:rsidRPr="00694F15">
        <w:rPr>
          <w:b/>
          <w:bCs/>
          <w:sz w:val="22"/>
          <w:szCs w:val="25"/>
          <w:u w:val="single"/>
        </w:rPr>
        <w:t>Our Expectations</w:t>
      </w:r>
      <w:r w:rsidR="00B0558B" w:rsidRPr="00694F15">
        <w:rPr>
          <w:b/>
          <w:bCs/>
          <w:sz w:val="22"/>
          <w:szCs w:val="25"/>
          <w:u w:val="single"/>
        </w:rPr>
        <w:t xml:space="preserve"> (Read carefully):</w:t>
      </w:r>
    </w:p>
    <w:p w14:paraId="6D25A0DC" w14:textId="714B53F6" w:rsidR="00941E41" w:rsidRPr="00694F15" w:rsidRDefault="002055E1" w:rsidP="00086D2D">
      <w:pPr>
        <w:pStyle w:val="ListParagraph"/>
        <w:numPr>
          <w:ilvl w:val="0"/>
          <w:numId w:val="2"/>
        </w:numPr>
        <w:rPr>
          <w:sz w:val="20"/>
          <w:szCs w:val="23"/>
        </w:rPr>
      </w:pPr>
      <w:r w:rsidRPr="00694F15">
        <w:rPr>
          <w:sz w:val="20"/>
          <w:szCs w:val="23"/>
        </w:rPr>
        <w:t xml:space="preserve">Write a domain class </w:t>
      </w:r>
      <w:proofErr w:type="spellStart"/>
      <w:r w:rsidRPr="00694F15">
        <w:rPr>
          <w:rStyle w:val="SourceCodeChar"/>
          <w:sz w:val="20"/>
          <w:szCs w:val="22"/>
        </w:rPr>
        <w:t>CityPeriod</w:t>
      </w:r>
      <w:proofErr w:type="spellEnd"/>
      <w:r w:rsidRPr="00694F15">
        <w:rPr>
          <w:sz w:val="20"/>
          <w:szCs w:val="23"/>
        </w:rPr>
        <w:t>.</w:t>
      </w:r>
    </w:p>
    <w:p w14:paraId="71E0E938" w14:textId="25660855" w:rsidR="002E0567" w:rsidRPr="00694F15" w:rsidRDefault="002E0567" w:rsidP="00086D2D">
      <w:pPr>
        <w:pStyle w:val="ListParagraph"/>
        <w:numPr>
          <w:ilvl w:val="0"/>
          <w:numId w:val="2"/>
        </w:numPr>
        <w:rPr>
          <w:sz w:val="20"/>
          <w:szCs w:val="23"/>
        </w:rPr>
      </w:pPr>
      <w:r w:rsidRPr="00694F15">
        <w:rPr>
          <w:sz w:val="20"/>
          <w:szCs w:val="23"/>
        </w:rPr>
        <w:t xml:space="preserve">Write a function </w:t>
      </w:r>
      <w:proofErr w:type="spellStart"/>
      <w:r w:rsidRPr="00694F15">
        <w:rPr>
          <w:rStyle w:val="SourceCodeChar"/>
          <w:sz w:val="20"/>
          <w:szCs w:val="22"/>
        </w:rPr>
        <w:t>getPrioritizedPeriods</w:t>
      </w:r>
      <w:proofErr w:type="spellEnd"/>
      <w:r w:rsidRPr="00694F15">
        <w:rPr>
          <w:sz w:val="20"/>
          <w:szCs w:val="23"/>
        </w:rPr>
        <w:t xml:space="preserve"> </w:t>
      </w:r>
      <w:r w:rsidR="00D30B7D" w:rsidRPr="00694F15">
        <w:rPr>
          <w:sz w:val="20"/>
          <w:szCs w:val="23"/>
        </w:rPr>
        <w:t xml:space="preserve">that takes a list of </w:t>
      </w:r>
      <w:proofErr w:type="spellStart"/>
      <w:r w:rsidR="00D30B7D" w:rsidRPr="00694F15">
        <w:rPr>
          <w:rStyle w:val="SourceCodeChar"/>
          <w:sz w:val="20"/>
          <w:szCs w:val="22"/>
        </w:rPr>
        <w:t>CityPeriod</w:t>
      </w:r>
      <w:proofErr w:type="spellEnd"/>
      <w:r w:rsidR="00D30B7D" w:rsidRPr="00694F15">
        <w:rPr>
          <w:sz w:val="20"/>
          <w:szCs w:val="23"/>
        </w:rPr>
        <w:t xml:space="preserve"> and returns a list of </w:t>
      </w:r>
      <w:proofErr w:type="spellStart"/>
      <w:r w:rsidR="00D30B7D" w:rsidRPr="00694F15">
        <w:rPr>
          <w:rStyle w:val="SourceCodeChar"/>
          <w:sz w:val="20"/>
          <w:szCs w:val="22"/>
        </w:rPr>
        <w:t>CityPeriod</w:t>
      </w:r>
      <w:proofErr w:type="spellEnd"/>
      <w:r w:rsidR="00D30B7D" w:rsidRPr="00694F15">
        <w:rPr>
          <w:sz w:val="20"/>
          <w:szCs w:val="23"/>
        </w:rPr>
        <w:t>.</w:t>
      </w:r>
    </w:p>
    <w:p w14:paraId="565A591A" w14:textId="56A25B9E" w:rsidR="00207CAC" w:rsidRPr="00694F15" w:rsidRDefault="00207CAC" w:rsidP="00FB5A14">
      <w:pPr>
        <w:pStyle w:val="SourceCode"/>
        <w:ind w:firstLine="360"/>
        <w:rPr>
          <w:sz w:val="20"/>
          <w:szCs w:val="22"/>
        </w:rPr>
      </w:pPr>
      <w:r w:rsidRPr="00694F15">
        <w:rPr>
          <w:sz w:val="20"/>
          <w:szCs w:val="22"/>
        </w:rPr>
        <w:t>public List&lt;</w:t>
      </w:r>
      <w:proofErr w:type="spellStart"/>
      <w:r w:rsidRPr="00694F15">
        <w:rPr>
          <w:sz w:val="20"/>
          <w:szCs w:val="22"/>
        </w:rPr>
        <w:t>CityPeriod</w:t>
      </w:r>
      <w:proofErr w:type="spellEnd"/>
      <w:r w:rsidRPr="00694F15">
        <w:rPr>
          <w:sz w:val="20"/>
          <w:szCs w:val="22"/>
        </w:rPr>
        <w:t xml:space="preserve">&gt; </w:t>
      </w:r>
      <w:proofErr w:type="spellStart"/>
      <w:proofErr w:type="gramStart"/>
      <w:r w:rsidRPr="00694F15">
        <w:rPr>
          <w:sz w:val="20"/>
          <w:szCs w:val="22"/>
        </w:rPr>
        <w:t>getPrioritizedPeriods</w:t>
      </w:r>
      <w:proofErr w:type="spellEnd"/>
      <w:r w:rsidRPr="00694F15">
        <w:rPr>
          <w:sz w:val="20"/>
          <w:szCs w:val="22"/>
        </w:rPr>
        <w:t>(</w:t>
      </w:r>
      <w:proofErr w:type="gramEnd"/>
      <w:r w:rsidRPr="00694F15">
        <w:rPr>
          <w:sz w:val="20"/>
          <w:szCs w:val="22"/>
        </w:rPr>
        <w:t>List&lt;</w:t>
      </w:r>
      <w:proofErr w:type="spellStart"/>
      <w:r w:rsidRPr="00694F15">
        <w:rPr>
          <w:sz w:val="20"/>
          <w:szCs w:val="22"/>
        </w:rPr>
        <w:t>CityPeriod</w:t>
      </w:r>
      <w:proofErr w:type="spellEnd"/>
      <w:r w:rsidRPr="00694F15">
        <w:rPr>
          <w:sz w:val="20"/>
          <w:szCs w:val="22"/>
        </w:rPr>
        <w:t xml:space="preserve">&gt; </w:t>
      </w:r>
      <w:proofErr w:type="spellStart"/>
      <w:r w:rsidRPr="00694F15">
        <w:rPr>
          <w:sz w:val="20"/>
          <w:szCs w:val="22"/>
        </w:rPr>
        <w:t>cityPeriods</w:t>
      </w:r>
      <w:proofErr w:type="spellEnd"/>
      <w:r w:rsidRPr="00694F15">
        <w:rPr>
          <w:sz w:val="20"/>
          <w:szCs w:val="22"/>
        </w:rPr>
        <w:t>)</w:t>
      </w:r>
    </w:p>
    <w:p w14:paraId="52F42F68" w14:textId="77900F53" w:rsidR="00207CAC" w:rsidRPr="00694F15" w:rsidRDefault="00D62515" w:rsidP="00D62515">
      <w:pPr>
        <w:pStyle w:val="ListParagraph"/>
        <w:ind w:left="360"/>
        <w:rPr>
          <w:sz w:val="20"/>
          <w:szCs w:val="23"/>
        </w:rPr>
      </w:pPr>
      <w:r w:rsidRPr="00694F15">
        <w:rPr>
          <w:sz w:val="20"/>
          <w:szCs w:val="23"/>
        </w:rPr>
        <w:t>This function should have the business logic for prioritizing the date ranges as per city.</w:t>
      </w:r>
    </w:p>
    <w:p w14:paraId="4F2469A8" w14:textId="4BC79AD9" w:rsidR="00AC49C1" w:rsidRPr="00694F15" w:rsidRDefault="00947067" w:rsidP="00086D2D">
      <w:pPr>
        <w:pStyle w:val="ListParagraph"/>
        <w:numPr>
          <w:ilvl w:val="0"/>
          <w:numId w:val="2"/>
        </w:numPr>
        <w:rPr>
          <w:sz w:val="20"/>
          <w:szCs w:val="23"/>
        </w:rPr>
      </w:pPr>
      <w:r w:rsidRPr="00694F15">
        <w:rPr>
          <w:sz w:val="20"/>
          <w:szCs w:val="23"/>
        </w:rPr>
        <w:t xml:space="preserve">The </w:t>
      </w:r>
      <w:r w:rsidR="00F94D5D" w:rsidRPr="00694F15">
        <w:rPr>
          <w:sz w:val="20"/>
          <w:szCs w:val="23"/>
        </w:rPr>
        <w:t xml:space="preserve">input </w:t>
      </w:r>
      <w:r w:rsidRPr="00694F15">
        <w:rPr>
          <w:sz w:val="20"/>
          <w:szCs w:val="23"/>
        </w:rPr>
        <w:t>records can be in any order.</w:t>
      </w:r>
    </w:p>
    <w:p w14:paraId="438C5BD6" w14:textId="1A6FEBB6" w:rsidR="00E26913" w:rsidRPr="00694F15" w:rsidRDefault="00E26913" w:rsidP="00086D2D">
      <w:pPr>
        <w:pStyle w:val="ListParagraph"/>
        <w:numPr>
          <w:ilvl w:val="0"/>
          <w:numId w:val="2"/>
        </w:numPr>
        <w:rPr>
          <w:sz w:val="20"/>
          <w:szCs w:val="23"/>
        </w:rPr>
      </w:pPr>
      <w:r w:rsidRPr="00694F15">
        <w:rPr>
          <w:sz w:val="20"/>
          <w:szCs w:val="23"/>
        </w:rPr>
        <w:t>The input records can have overlapping date ranges, duplicate records</w:t>
      </w:r>
      <w:r w:rsidR="00494627" w:rsidRPr="00694F15">
        <w:rPr>
          <w:sz w:val="20"/>
          <w:szCs w:val="23"/>
        </w:rPr>
        <w:t xml:space="preserve">, </w:t>
      </w:r>
      <w:proofErr w:type="spellStart"/>
      <w:r w:rsidR="00494627" w:rsidRPr="00694F15">
        <w:rPr>
          <w:sz w:val="20"/>
          <w:szCs w:val="23"/>
        </w:rPr>
        <w:t>multpile</w:t>
      </w:r>
      <w:proofErr w:type="spellEnd"/>
      <w:r w:rsidR="00494627" w:rsidRPr="00694F15">
        <w:rPr>
          <w:sz w:val="20"/>
          <w:szCs w:val="23"/>
        </w:rPr>
        <w:t xml:space="preserve"> records for same city with overlapping or same date ranges with same or different priorities</w:t>
      </w:r>
      <w:r w:rsidRPr="00694F15">
        <w:rPr>
          <w:sz w:val="20"/>
          <w:szCs w:val="23"/>
        </w:rPr>
        <w:t>.</w:t>
      </w:r>
      <w:r w:rsidR="00CA4E55" w:rsidRPr="00694F15">
        <w:rPr>
          <w:sz w:val="20"/>
          <w:szCs w:val="23"/>
        </w:rPr>
        <w:t xml:space="preserve"> In short, it can have anything.</w:t>
      </w:r>
    </w:p>
    <w:p w14:paraId="17CC94E7" w14:textId="3815ED37" w:rsidR="0080104A" w:rsidRPr="00694F15" w:rsidRDefault="0080104A" w:rsidP="00086D2D">
      <w:pPr>
        <w:pStyle w:val="ListParagraph"/>
        <w:numPr>
          <w:ilvl w:val="0"/>
          <w:numId w:val="2"/>
        </w:numPr>
        <w:rPr>
          <w:sz w:val="20"/>
          <w:szCs w:val="23"/>
        </w:rPr>
      </w:pPr>
      <w:r w:rsidRPr="00694F15">
        <w:rPr>
          <w:sz w:val="20"/>
          <w:szCs w:val="23"/>
        </w:rPr>
        <w:t xml:space="preserve">The output </w:t>
      </w:r>
      <w:r w:rsidR="0006086C" w:rsidRPr="00694F15">
        <w:rPr>
          <w:sz w:val="20"/>
          <w:szCs w:val="23"/>
        </w:rPr>
        <w:t xml:space="preserve">records </w:t>
      </w:r>
      <w:r w:rsidRPr="00694F15">
        <w:rPr>
          <w:sz w:val="20"/>
          <w:szCs w:val="23"/>
        </w:rPr>
        <w:t xml:space="preserve">should be sorted </w:t>
      </w:r>
      <w:r w:rsidR="0052296A" w:rsidRPr="00694F15">
        <w:rPr>
          <w:sz w:val="20"/>
          <w:szCs w:val="23"/>
        </w:rPr>
        <w:t>in order of date range</w:t>
      </w:r>
      <w:r w:rsidR="00056857" w:rsidRPr="00694F15">
        <w:rPr>
          <w:sz w:val="20"/>
          <w:szCs w:val="23"/>
        </w:rPr>
        <w:t>.</w:t>
      </w:r>
    </w:p>
    <w:p w14:paraId="3C3A2701" w14:textId="333E4D6B" w:rsidR="00E1412E" w:rsidRPr="00694F15" w:rsidRDefault="00E1412E" w:rsidP="00086D2D">
      <w:pPr>
        <w:pStyle w:val="ListParagraph"/>
        <w:numPr>
          <w:ilvl w:val="0"/>
          <w:numId w:val="2"/>
        </w:numPr>
        <w:rPr>
          <w:sz w:val="20"/>
          <w:szCs w:val="23"/>
        </w:rPr>
      </w:pPr>
      <w:r w:rsidRPr="00694F15">
        <w:rPr>
          <w:sz w:val="20"/>
          <w:szCs w:val="23"/>
        </w:rPr>
        <w:t>The output records should not have overlapping date ranges. It should have only one record for the given date range.</w:t>
      </w:r>
    </w:p>
    <w:p w14:paraId="2E40F936" w14:textId="2CD6FFE9" w:rsidR="00D62515" w:rsidRPr="00694F15" w:rsidRDefault="00DB3836" w:rsidP="00086D2D">
      <w:pPr>
        <w:pStyle w:val="ListParagraph"/>
        <w:numPr>
          <w:ilvl w:val="0"/>
          <w:numId w:val="2"/>
        </w:numPr>
        <w:rPr>
          <w:sz w:val="20"/>
          <w:szCs w:val="23"/>
        </w:rPr>
      </w:pPr>
      <w:r w:rsidRPr="00694F15">
        <w:rPr>
          <w:sz w:val="20"/>
          <w:szCs w:val="23"/>
        </w:rPr>
        <w:t>Do not use database to store / read data.</w:t>
      </w:r>
    </w:p>
    <w:p w14:paraId="6F86B47E" w14:textId="14B977BC" w:rsidR="00DB3836" w:rsidRPr="00694F15" w:rsidRDefault="0096638F" w:rsidP="00086D2D">
      <w:pPr>
        <w:pStyle w:val="ListParagraph"/>
        <w:numPr>
          <w:ilvl w:val="0"/>
          <w:numId w:val="2"/>
        </w:numPr>
        <w:rPr>
          <w:sz w:val="20"/>
          <w:szCs w:val="23"/>
        </w:rPr>
      </w:pPr>
      <w:r w:rsidRPr="00694F15">
        <w:rPr>
          <w:sz w:val="20"/>
          <w:szCs w:val="23"/>
        </w:rPr>
        <w:t>Do not take input from user.</w:t>
      </w:r>
    </w:p>
    <w:p w14:paraId="2A333466" w14:textId="41B78C7B" w:rsidR="00381AC8" w:rsidRPr="00694F15" w:rsidRDefault="00381AC8" w:rsidP="00086D2D">
      <w:pPr>
        <w:pStyle w:val="ListParagraph"/>
        <w:numPr>
          <w:ilvl w:val="0"/>
          <w:numId w:val="2"/>
        </w:numPr>
        <w:rPr>
          <w:sz w:val="20"/>
          <w:szCs w:val="23"/>
        </w:rPr>
      </w:pPr>
      <w:r w:rsidRPr="00694F15">
        <w:rPr>
          <w:sz w:val="20"/>
          <w:szCs w:val="23"/>
        </w:rPr>
        <w:t>Hardcode the data in the program</w:t>
      </w:r>
      <w:r w:rsidR="00C92B1C" w:rsidRPr="00694F15">
        <w:rPr>
          <w:sz w:val="20"/>
          <w:szCs w:val="23"/>
        </w:rPr>
        <w:t>.</w:t>
      </w:r>
    </w:p>
    <w:p w14:paraId="39952FC3" w14:textId="17E2531C" w:rsidR="00694F15" w:rsidRPr="00694F15" w:rsidRDefault="00694F15" w:rsidP="00086D2D">
      <w:pPr>
        <w:pStyle w:val="ListParagraph"/>
        <w:numPr>
          <w:ilvl w:val="0"/>
          <w:numId w:val="2"/>
        </w:numPr>
        <w:rPr>
          <w:sz w:val="20"/>
          <w:szCs w:val="23"/>
        </w:rPr>
      </w:pPr>
      <w:r w:rsidRPr="00694F15">
        <w:rPr>
          <w:sz w:val="20"/>
          <w:szCs w:val="23"/>
        </w:rPr>
        <w:t>Don’t use API collection.</w:t>
      </w:r>
    </w:p>
    <w:p w14:paraId="609B1796" w14:textId="45C679B0" w:rsidR="00694F15" w:rsidRPr="00694F15" w:rsidRDefault="00694F15" w:rsidP="00086D2D">
      <w:pPr>
        <w:pStyle w:val="ListParagraph"/>
        <w:numPr>
          <w:ilvl w:val="0"/>
          <w:numId w:val="2"/>
        </w:numPr>
        <w:rPr>
          <w:sz w:val="20"/>
          <w:szCs w:val="23"/>
        </w:rPr>
      </w:pPr>
      <w:r w:rsidRPr="00694F15">
        <w:rPr>
          <w:b/>
          <w:bCs/>
          <w:sz w:val="20"/>
          <w:szCs w:val="23"/>
        </w:rPr>
        <w:t xml:space="preserve">For the date merger assignment, </w:t>
      </w:r>
      <w:r w:rsidRPr="00694F15">
        <w:rPr>
          <w:sz w:val="20"/>
          <w:szCs w:val="23"/>
        </w:rPr>
        <w:t>not to use sorting</w:t>
      </w:r>
    </w:p>
    <w:sectPr w:rsidR="00694F15" w:rsidRPr="00694F1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NewBaskervilleStd-Roman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Bahnschrif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Rockwell">
    <w:panose1 w:val="02060603020205020403"/>
    <w:charset w:val="00"/>
    <w:family w:val="roman"/>
    <w:pitch w:val="variable"/>
    <w:sig w:usb0="00000003" w:usb1="00000000" w:usb2="00000000" w:usb3="00000000" w:csb0="00000001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5047DE"/>
    <w:multiLevelType w:val="hybridMultilevel"/>
    <w:tmpl w:val="657A98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C1B7C75"/>
    <w:multiLevelType w:val="hybridMultilevel"/>
    <w:tmpl w:val="BFD27160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6A2B388D"/>
    <w:multiLevelType w:val="hybridMultilevel"/>
    <w:tmpl w:val="AB8831EA"/>
    <w:lvl w:ilvl="0" w:tplc="9BEAD166">
      <w:start w:val="2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A2185"/>
    <w:rsid w:val="00046A4C"/>
    <w:rsid w:val="00051F90"/>
    <w:rsid w:val="00056857"/>
    <w:rsid w:val="0006086C"/>
    <w:rsid w:val="00075F33"/>
    <w:rsid w:val="00086D2D"/>
    <w:rsid w:val="000E1CE8"/>
    <w:rsid w:val="000E44C9"/>
    <w:rsid w:val="00110899"/>
    <w:rsid w:val="00114443"/>
    <w:rsid w:val="001426E9"/>
    <w:rsid w:val="001A2185"/>
    <w:rsid w:val="001B613C"/>
    <w:rsid w:val="001C23FC"/>
    <w:rsid w:val="001C3D03"/>
    <w:rsid w:val="001C549E"/>
    <w:rsid w:val="001E5A35"/>
    <w:rsid w:val="002055E1"/>
    <w:rsid w:val="00207CAC"/>
    <w:rsid w:val="0022237A"/>
    <w:rsid w:val="00225C53"/>
    <w:rsid w:val="00265A43"/>
    <w:rsid w:val="002A7CAF"/>
    <w:rsid w:val="002C1934"/>
    <w:rsid w:val="002C6F15"/>
    <w:rsid w:val="002E0567"/>
    <w:rsid w:val="002E6D7B"/>
    <w:rsid w:val="00304982"/>
    <w:rsid w:val="00314C4F"/>
    <w:rsid w:val="00364C4D"/>
    <w:rsid w:val="00381AC8"/>
    <w:rsid w:val="00386412"/>
    <w:rsid w:val="003A28B3"/>
    <w:rsid w:val="003B200F"/>
    <w:rsid w:val="003C760B"/>
    <w:rsid w:val="003E24F0"/>
    <w:rsid w:val="00436207"/>
    <w:rsid w:val="00453371"/>
    <w:rsid w:val="004776F4"/>
    <w:rsid w:val="00494627"/>
    <w:rsid w:val="00494D84"/>
    <w:rsid w:val="004B1D67"/>
    <w:rsid w:val="004D02D8"/>
    <w:rsid w:val="004F5F60"/>
    <w:rsid w:val="00505453"/>
    <w:rsid w:val="0052296A"/>
    <w:rsid w:val="005432CF"/>
    <w:rsid w:val="00560411"/>
    <w:rsid w:val="005A52E3"/>
    <w:rsid w:val="005A71C5"/>
    <w:rsid w:val="005C30EA"/>
    <w:rsid w:val="005E26F4"/>
    <w:rsid w:val="005E5662"/>
    <w:rsid w:val="006601D0"/>
    <w:rsid w:val="006874BA"/>
    <w:rsid w:val="00694F15"/>
    <w:rsid w:val="006A119B"/>
    <w:rsid w:val="006C474B"/>
    <w:rsid w:val="006D7506"/>
    <w:rsid w:val="00701F87"/>
    <w:rsid w:val="007152A6"/>
    <w:rsid w:val="0074160B"/>
    <w:rsid w:val="00751671"/>
    <w:rsid w:val="0078055A"/>
    <w:rsid w:val="007861EF"/>
    <w:rsid w:val="007B2256"/>
    <w:rsid w:val="007C48C5"/>
    <w:rsid w:val="0080104A"/>
    <w:rsid w:val="0081557C"/>
    <w:rsid w:val="00827E01"/>
    <w:rsid w:val="00836C6D"/>
    <w:rsid w:val="00846223"/>
    <w:rsid w:val="00856CE3"/>
    <w:rsid w:val="008C3C7D"/>
    <w:rsid w:val="009037B3"/>
    <w:rsid w:val="0090518A"/>
    <w:rsid w:val="0091613B"/>
    <w:rsid w:val="00921D0E"/>
    <w:rsid w:val="00941E41"/>
    <w:rsid w:val="00946AA4"/>
    <w:rsid w:val="00947067"/>
    <w:rsid w:val="0096638F"/>
    <w:rsid w:val="00974221"/>
    <w:rsid w:val="00976CC3"/>
    <w:rsid w:val="00996039"/>
    <w:rsid w:val="009D3540"/>
    <w:rsid w:val="00A446F8"/>
    <w:rsid w:val="00A47201"/>
    <w:rsid w:val="00A648AF"/>
    <w:rsid w:val="00A70E94"/>
    <w:rsid w:val="00A92CDB"/>
    <w:rsid w:val="00A93520"/>
    <w:rsid w:val="00AA5080"/>
    <w:rsid w:val="00AC49C1"/>
    <w:rsid w:val="00B0558B"/>
    <w:rsid w:val="00B31E34"/>
    <w:rsid w:val="00B46C93"/>
    <w:rsid w:val="00B81722"/>
    <w:rsid w:val="00BA3B25"/>
    <w:rsid w:val="00C07859"/>
    <w:rsid w:val="00C10401"/>
    <w:rsid w:val="00C43CBB"/>
    <w:rsid w:val="00C513FE"/>
    <w:rsid w:val="00C71B69"/>
    <w:rsid w:val="00C92B1C"/>
    <w:rsid w:val="00CA4E55"/>
    <w:rsid w:val="00D30B7D"/>
    <w:rsid w:val="00D62515"/>
    <w:rsid w:val="00D75E42"/>
    <w:rsid w:val="00DA7261"/>
    <w:rsid w:val="00DB3836"/>
    <w:rsid w:val="00DC6B0B"/>
    <w:rsid w:val="00DF1EDF"/>
    <w:rsid w:val="00E11E45"/>
    <w:rsid w:val="00E1412E"/>
    <w:rsid w:val="00E26913"/>
    <w:rsid w:val="00E6554E"/>
    <w:rsid w:val="00EB7D70"/>
    <w:rsid w:val="00EC2DF6"/>
    <w:rsid w:val="00EE2239"/>
    <w:rsid w:val="00F027C8"/>
    <w:rsid w:val="00F11D9E"/>
    <w:rsid w:val="00F3531D"/>
    <w:rsid w:val="00F94D5D"/>
    <w:rsid w:val="00FA7438"/>
    <w:rsid w:val="00FB5A14"/>
    <w:rsid w:val="00FC3B28"/>
    <w:rsid w:val="00FF05C2"/>
    <w:rsid w:val="00FF77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F9DAA0"/>
  <w15:chartTrackingRefBased/>
  <w15:docId w15:val="{BDADF761-A269-4C86-B38B-7089D10884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8" w:unhideWhenUsed="1" w:qFormat="1"/>
    <w:lsdException w:name="heading 4" w:semiHidden="1" w:uiPriority="8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8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C6F15"/>
    <w:pPr>
      <w:autoSpaceDE w:val="0"/>
      <w:autoSpaceDN w:val="0"/>
      <w:adjustRightInd w:val="0"/>
      <w:spacing w:before="120" w:after="120" w:line="240" w:lineRule="auto"/>
      <w:jc w:val="both"/>
    </w:pPr>
    <w:rPr>
      <w:rFonts w:ascii="Segoe UI" w:hAnsi="Segoe UI" w:cs="NewBaskervilleStd-Roman"/>
      <w:sz w:val="16"/>
      <w:szCs w:val="19"/>
    </w:rPr>
  </w:style>
  <w:style w:type="paragraph" w:styleId="Heading1">
    <w:name w:val="heading 1"/>
    <w:basedOn w:val="Normal"/>
    <w:next w:val="Normal"/>
    <w:link w:val="Heading1Char"/>
    <w:uiPriority w:val="9"/>
    <w:qFormat/>
    <w:rsid w:val="002C6F15"/>
    <w:pPr>
      <w:keepNext/>
      <w:keepLines/>
      <w:outlineLvl w:val="0"/>
    </w:pPr>
    <w:rPr>
      <w:rFonts w:ascii="Bahnschrift" w:eastAsiaTheme="majorEastAsia" w:hAnsi="Bahnschrift" w:cstheme="majorBidi"/>
      <w:sz w:val="32"/>
      <w:szCs w:val="32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2C6F15"/>
    <w:pPr>
      <w:spacing w:before="0"/>
      <w:outlineLvl w:val="1"/>
    </w:pPr>
    <w:rPr>
      <w:sz w:val="28"/>
      <w:szCs w:val="26"/>
    </w:rPr>
  </w:style>
  <w:style w:type="paragraph" w:styleId="Heading3">
    <w:name w:val="heading 3"/>
    <w:basedOn w:val="Heading2"/>
    <w:next w:val="Normal"/>
    <w:link w:val="Heading3Char"/>
    <w:uiPriority w:val="8"/>
    <w:unhideWhenUsed/>
    <w:qFormat/>
    <w:rsid w:val="002C6F15"/>
    <w:pPr>
      <w:outlineLvl w:val="2"/>
    </w:pPr>
    <w:rPr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8"/>
    <w:unhideWhenUsed/>
    <w:qFormat/>
    <w:rsid w:val="002C6F15"/>
    <w:pPr>
      <w:keepNext/>
      <w:keepLines/>
      <w:spacing w:before="40" w:after="0"/>
      <w:outlineLvl w:val="3"/>
    </w:pPr>
    <w:rPr>
      <w:rFonts w:ascii="Bahnschrift" w:eastAsiaTheme="majorEastAsia" w:hAnsi="Bahnschrift" w:cstheme="majorBidi"/>
      <w:iCs/>
      <w:sz w:val="18"/>
      <w:szCs w:val="20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2C6F15"/>
    <w:pPr>
      <w:spacing w:after="0"/>
      <w:contextualSpacing/>
      <w:jc w:val="center"/>
    </w:pPr>
    <w:rPr>
      <w:rFonts w:ascii="Rockwell" w:eastAsiaTheme="majorEastAsia" w:hAnsi="Rockwell" w:cstheme="majorBidi"/>
      <w:spacing w:val="20"/>
      <w:kern w:val="48"/>
      <w:sz w:val="4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C6F15"/>
    <w:rPr>
      <w:rFonts w:ascii="Rockwell" w:eastAsiaTheme="majorEastAsia" w:hAnsi="Rockwell" w:cstheme="majorBidi"/>
      <w:spacing w:val="20"/>
      <w:kern w:val="48"/>
      <w:sz w:val="48"/>
      <w:szCs w:val="56"/>
    </w:rPr>
  </w:style>
  <w:style w:type="character" w:customStyle="1" w:styleId="Heading3Char">
    <w:name w:val="Heading 3 Char"/>
    <w:basedOn w:val="DefaultParagraphFont"/>
    <w:link w:val="Heading3"/>
    <w:uiPriority w:val="8"/>
    <w:rsid w:val="002C6F15"/>
    <w:rPr>
      <w:rFonts w:ascii="Bahnschrift" w:eastAsiaTheme="majorEastAsia" w:hAnsi="Bahnschrift" w:cstheme="majorBidi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2C6F15"/>
    <w:rPr>
      <w:rFonts w:ascii="Bahnschrift" w:eastAsiaTheme="majorEastAsia" w:hAnsi="Bahnschrift" w:cstheme="majorBidi"/>
      <w:sz w:val="28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2C6F15"/>
    <w:rPr>
      <w:rFonts w:ascii="Bahnschrift" w:eastAsiaTheme="majorEastAsia" w:hAnsi="Bahnschrift" w:cstheme="majorBidi"/>
      <w:sz w:val="32"/>
      <w:szCs w:val="32"/>
    </w:rPr>
  </w:style>
  <w:style w:type="paragraph" w:customStyle="1" w:styleId="Coding">
    <w:name w:val="Coding"/>
    <w:basedOn w:val="Normal"/>
    <w:link w:val="CodingChar"/>
    <w:rsid w:val="002C6F15"/>
    <w:pPr>
      <w:spacing w:before="0" w:after="0"/>
      <w:jc w:val="left"/>
    </w:pPr>
    <w:rPr>
      <w:rFonts w:ascii="Comic Sans MS" w:eastAsia="MS PGothic" w:hAnsi="Comic Sans MS" w:cs="Calibri"/>
    </w:rPr>
  </w:style>
  <w:style w:type="character" w:customStyle="1" w:styleId="CodingChar">
    <w:name w:val="Coding Char"/>
    <w:basedOn w:val="DefaultParagraphFont"/>
    <w:link w:val="Coding"/>
    <w:rsid w:val="002C6F15"/>
    <w:rPr>
      <w:rFonts w:ascii="Comic Sans MS" w:eastAsia="MS PGothic" w:hAnsi="Comic Sans MS" w:cs="Calibri"/>
      <w:sz w:val="16"/>
      <w:szCs w:val="19"/>
    </w:rPr>
  </w:style>
  <w:style w:type="paragraph" w:styleId="Quote">
    <w:name w:val="Quote"/>
    <w:basedOn w:val="Normal"/>
    <w:next w:val="Normal"/>
    <w:link w:val="QuoteChar"/>
    <w:uiPriority w:val="29"/>
    <w:qFormat/>
    <w:rsid w:val="002C6F15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2C6F15"/>
    <w:rPr>
      <w:rFonts w:ascii="Segoe UI" w:hAnsi="Segoe UI" w:cs="NewBaskervilleStd-Roman"/>
      <w:i/>
      <w:iCs/>
      <w:color w:val="404040" w:themeColor="text1" w:themeTint="BF"/>
      <w:sz w:val="16"/>
      <w:szCs w:val="19"/>
    </w:rPr>
  </w:style>
  <w:style w:type="character" w:customStyle="1" w:styleId="Heading4Char">
    <w:name w:val="Heading 4 Char"/>
    <w:basedOn w:val="DefaultParagraphFont"/>
    <w:link w:val="Heading4"/>
    <w:uiPriority w:val="8"/>
    <w:rsid w:val="002C6F15"/>
    <w:rPr>
      <w:rFonts w:ascii="Bahnschrift" w:eastAsiaTheme="majorEastAsia" w:hAnsi="Bahnschrift" w:cstheme="majorBidi"/>
      <w:iCs/>
      <w:sz w:val="18"/>
      <w:szCs w:val="20"/>
      <w:u w:val="single"/>
    </w:rPr>
  </w:style>
  <w:style w:type="paragraph" w:customStyle="1" w:styleId="Special">
    <w:name w:val="Special"/>
    <w:basedOn w:val="Normal"/>
    <w:link w:val="SpecialChar"/>
    <w:rsid w:val="002C6F15"/>
    <w:pPr>
      <w:spacing w:before="0" w:after="0"/>
      <w:jc w:val="left"/>
    </w:pPr>
    <w:rPr>
      <w:rFonts w:ascii="Comic Sans MS" w:eastAsia="MS PGothic" w:hAnsi="Comic Sans MS" w:cs="Calibri"/>
    </w:rPr>
  </w:style>
  <w:style w:type="character" w:customStyle="1" w:styleId="SpecialChar">
    <w:name w:val="Special Char"/>
    <w:basedOn w:val="DefaultParagraphFont"/>
    <w:link w:val="Special"/>
    <w:rsid w:val="002C6F15"/>
    <w:rPr>
      <w:rFonts w:ascii="Comic Sans MS" w:eastAsia="MS PGothic" w:hAnsi="Comic Sans MS" w:cs="Calibri"/>
      <w:sz w:val="16"/>
      <w:szCs w:val="19"/>
    </w:rPr>
  </w:style>
  <w:style w:type="paragraph" w:customStyle="1" w:styleId="SourceCode">
    <w:name w:val="Source Code"/>
    <w:basedOn w:val="Special"/>
    <w:link w:val="SourceCodeChar"/>
    <w:qFormat/>
    <w:rsid w:val="00110899"/>
    <w:rPr>
      <w:rFonts w:ascii="Bahnschrift Light" w:hAnsi="Bahnschrift Light"/>
      <w:color w:val="0070C0"/>
    </w:rPr>
  </w:style>
  <w:style w:type="character" w:customStyle="1" w:styleId="SourceCodeChar">
    <w:name w:val="Source Code Char"/>
    <w:basedOn w:val="SpecialChar"/>
    <w:link w:val="SourceCode"/>
    <w:rsid w:val="00110899"/>
    <w:rPr>
      <w:rFonts w:ascii="Bahnschrift Light" w:eastAsia="MS PGothic" w:hAnsi="Bahnschrift Light" w:cs="Calibri"/>
      <w:color w:val="0070C0"/>
      <w:sz w:val="16"/>
      <w:szCs w:val="19"/>
    </w:rPr>
  </w:style>
  <w:style w:type="paragraph" w:styleId="NoSpacing">
    <w:name w:val="No Spacing"/>
    <w:uiPriority w:val="1"/>
    <w:rsid w:val="002C6F15"/>
    <w:pPr>
      <w:autoSpaceDE w:val="0"/>
      <w:autoSpaceDN w:val="0"/>
      <w:adjustRightInd w:val="0"/>
      <w:spacing w:after="0" w:line="240" w:lineRule="auto"/>
      <w:jc w:val="both"/>
    </w:pPr>
    <w:rPr>
      <w:rFonts w:cs="NewBaskervilleStd-Roman"/>
      <w:sz w:val="20"/>
      <w:szCs w:val="19"/>
    </w:rPr>
  </w:style>
  <w:style w:type="paragraph" w:styleId="IntenseQuote">
    <w:name w:val="Intense Quote"/>
    <w:basedOn w:val="Normal"/>
    <w:next w:val="Normal"/>
    <w:link w:val="IntenseQuoteChar"/>
    <w:uiPriority w:val="8"/>
    <w:qFormat/>
    <w:rsid w:val="00304982"/>
    <w:pPr>
      <w:pBdr>
        <w:top w:val="single" w:sz="4" w:space="10" w:color="4472C4" w:themeColor="accent1"/>
        <w:bottom w:val="single" w:sz="4" w:space="10" w:color="4472C4" w:themeColor="accent1"/>
      </w:pBdr>
      <w:ind w:left="862" w:right="862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8"/>
    <w:rsid w:val="00304982"/>
    <w:rPr>
      <w:rFonts w:ascii="Segoe UI" w:hAnsi="Segoe UI" w:cs="NewBaskervilleStd-Roman"/>
      <w:i/>
      <w:iCs/>
      <w:color w:val="4472C4" w:themeColor="accent1"/>
      <w:sz w:val="16"/>
      <w:szCs w:val="19"/>
    </w:rPr>
  </w:style>
  <w:style w:type="table" w:styleId="TableGrid">
    <w:name w:val="Table Grid"/>
    <w:basedOn w:val="TableNormal"/>
    <w:uiPriority w:val="39"/>
    <w:rsid w:val="002E6D7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86D2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82</Words>
  <Characters>1608</Characters>
  <Application>Microsoft Office Word</Application>
  <DocSecurity>0</DocSecurity>
  <Lines>13</Lines>
  <Paragraphs>3</Paragraphs>
  <ScaleCrop>false</ScaleCrop>
  <Company/>
  <LinksUpToDate>false</LinksUpToDate>
  <CharactersWithSpaces>18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lesh Wani</dc:creator>
  <cp:keywords/>
  <dc:description/>
  <cp:lastModifiedBy>MI-06</cp:lastModifiedBy>
  <cp:revision>2</cp:revision>
  <dcterms:created xsi:type="dcterms:W3CDTF">2021-07-05T05:47:00Z</dcterms:created>
  <dcterms:modified xsi:type="dcterms:W3CDTF">2021-07-05T05:47:00Z</dcterms:modified>
</cp:coreProperties>
</file>